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A2B2" w14:textId="77777777" w:rsidR="006A4F0D" w:rsidRPr="00D60773" w:rsidRDefault="00BE2399" w:rsidP="007270FB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ôvodová správa</w:t>
      </w:r>
    </w:p>
    <w:p w14:paraId="7A5F7CD3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C4495BA" w14:textId="77777777" w:rsidR="00BE2399" w:rsidRPr="00EF0811" w:rsidRDefault="00BE2399" w:rsidP="00EF0811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EF0811">
        <w:rPr>
          <w:rFonts w:ascii="Times New Roman" w:hAnsi="Times New Roman" w:cs="Times New Roman"/>
          <w:b/>
          <w:bCs/>
          <w:color w:val="000000" w:themeColor="text1"/>
        </w:rPr>
        <w:t>Všeobecná časť</w:t>
      </w:r>
    </w:p>
    <w:p w14:paraId="2E30C9C7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0B99C87" w14:textId="39306F1A" w:rsidR="00145931" w:rsidRDefault="00145931" w:rsidP="007270FB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N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620725" w:rsidRPr="00620725">
        <w:rPr>
          <w:rFonts w:ascii="Times New Roman" w:hAnsi="Times New Roman" w:cs="Times New Roman"/>
          <w:color w:val="000000" w:themeColor="text1"/>
        </w:rPr>
        <w:t xml:space="preserve">ktorým sa mení a dopĺňa </w:t>
      </w:r>
      <w:r w:rsidR="00DA0152" w:rsidRPr="00DA0152">
        <w:rPr>
          <w:rFonts w:ascii="Times New Roman" w:hAnsi="Times New Roman" w:cs="Times New Roman"/>
          <w:color w:val="000000" w:themeColor="text1"/>
        </w:rPr>
        <w:t>zákon č. 222/2004 Z. z. o dani z pridanej hodnoty v znení neskorších predpisov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sa predkladá ako návrh skupiny poslancov NRSR</w:t>
      </w:r>
      <w:r w:rsidR="00D300D7">
        <w:rPr>
          <w:rFonts w:ascii="Times New Roman" w:hAnsi="Times New Roman" w:cs="Times New Roman"/>
          <w:color w:val="000000" w:themeColor="text1"/>
        </w:rPr>
        <w:t xml:space="preserve"> za stranu </w:t>
      </w:r>
      <w:r w:rsidR="00D300D7" w:rsidRPr="00D300D7">
        <w:rPr>
          <w:rFonts w:ascii="Times New Roman" w:hAnsi="Times New Roman" w:cs="Times New Roman"/>
          <w:color w:val="000000" w:themeColor="text1"/>
        </w:rPr>
        <w:t>HLAS – sociálna demokracia</w:t>
      </w:r>
      <w:r>
        <w:rPr>
          <w:rFonts w:ascii="Times New Roman" w:hAnsi="Times New Roman" w:cs="Times New Roman"/>
          <w:color w:val="000000" w:themeColor="text1"/>
        </w:rPr>
        <w:t xml:space="preserve">. </w:t>
      </w:r>
    </w:p>
    <w:p w14:paraId="0BB6BA97" w14:textId="77777777" w:rsidR="00145931" w:rsidRDefault="00145931" w:rsidP="007270FB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323DE712" w14:textId="40AE9BC0" w:rsidR="00DA0152" w:rsidRDefault="00145931" w:rsidP="00F52CE4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145931">
        <w:rPr>
          <w:rFonts w:ascii="Times New Roman" w:hAnsi="Times New Roman" w:cs="Times New Roman"/>
          <w:color w:val="000000" w:themeColor="text1"/>
        </w:rPr>
        <w:t>V Čl. I. sa navrhuje v reakcii na aktuáln</w:t>
      </w:r>
      <w:r w:rsidR="00647E00">
        <w:rPr>
          <w:rFonts w:ascii="Times New Roman" w:hAnsi="Times New Roman" w:cs="Times New Roman"/>
          <w:color w:val="000000" w:themeColor="text1"/>
        </w:rPr>
        <w:t xml:space="preserve">e zvyšovanie cien potravín </w:t>
      </w:r>
      <w:r w:rsidR="00DA0152">
        <w:rPr>
          <w:rFonts w:ascii="Times New Roman" w:hAnsi="Times New Roman" w:cs="Times New Roman"/>
          <w:color w:val="000000" w:themeColor="text1"/>
        </w:rPr>
        <w:t xml:space="preserve">znížiť </w:t>
      </w:r>
      <w:r w:rsidR="00DA0152" w:rsidRPr="00DA0152">
        <w:rPr>
          <w:rFonts w:ascii="Times New Roman" w:hAnsi="Times New Roman" w:cs="Times New Roman"/>
          <w:color w:val="000000" w:themeColor="text1"/>
        </w:rPr>
        <w:t>sadzb</w:t>
      </w:r>
      <w:r w:rsidR="00DA0152">
        <w:rPr>
          <w:rFonts w:ascii="Times New Roman" w:hAnsi="Times New Roman" w:cs="Times New Roman"/>
          <w:color w:val="000000" w:themeColor="text1"/>
        </w:rPr>
        <w:t>u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 dane z pridanej hodnoty na úroveň </w:t>
      </w:r>
      <w:r w:rsidR="00DA0152">
        <w:rPr>
          <w:rFonts w:ascii="Times New Roman" w:hAnsi="Times New Roman" w:cs="Times New Roman"/>
          <w:color w:val="000000" w:themeColor="text1"/>
        </w:rPr>
        <w:t>5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 % na</w:t>
      </w:r>
      <w:r w:rsidR="00647E00">
        <w:rPr>
          <w:rFonts w:ascii="Times New Roman" w:hAnsi="Times New Roman" w:cs="Times New Roman"/>
          <w:color w:val="000000" w:themeColor="text1"/>
        </w:rPr>
        <w:t xml:space="preserve"> tovary, ktoré tvoria okruh základných potravín </w:t>
      </w:r>
      <w:r w:rsidR="0029280E">
        <w:rPr>
          <w:rFonts w:ascii="Times New Roman" w:hAnsi="Times New Roman" w:cs="Times New Roman"/>
          <w:color w:val="000000" w:themeColor="text1"/>
        </w:rPr>
        <w:t xml:space="preserve">a </w:t>
      </w:r>
      <w:bookmarkStart w:id="0" w:name="_GoBack"/>
      <w:bookmarkEnd w:id="0"/>
      <w:r w:rsidR="00647E00">
        <w:rPr>
          <w:rFonts w:ascii="Times New Roman" w:hAnsi="Times New Roman" w:cs="Times New Roman"/>
          <w:color w:val="000000" w:themeColor="text1"/>
        </w:rPr>
        <w:t>oslobodiť od dane z pridanej hodnoty dodávanie tovaru pri priamom predaji – takzvanom predaji z dvora</w:t>
      </w:r>
      <w:r w:rsidR="00DA0152">
        <w:rPr>
          <w:rFonts w:ascii="Times New Roman" w:hAnsi="Times New Roman" w:cs="Times New Roman"/>
          <w:color w:val="000000" w:themeColor="text1"/>
        </w:rPr>
        <w:t>.</w:t>
      </w:r>
    </w:p>
    <w:p w14:paraId="13F44E44" w14:textId="20E78DDF" w:rsidR="00647E00" w:rsidRDefault="00647E00" w:rsidP="00D300D7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lovenskú republiku a jej obyvateľov v ostatnom období postihli zásadné negatívne ekonomické javy ako výrazné zvyšovanie cien potravín, zdražovanie pohonných hmôt a energií na bezprecedentnú úroveň</w:t>
      </w:r>
      <w:r w:rsidR="008E19F7">
        <w:rPr>
          <w:rFonts w:ascii="Times New Roman" w:hAnsi="Times New Roman" w:cs="Times New Roman"/>
          <w:color w:val="000000" w:themeColor="text1"/>
        </w:rPr>
        <w:t xml:space="preserve"> a</w:t>
      </w:r>
      <w:r>
        <w:rPr>
          <w:rFonts w:ascii="Times New Roman" w:hAnsi="Times New Roman" w:cs="Times New Roman"/>
          <w:color w:val="000000" w:themeColor="text1"/>
        </w:rPr>
        <w:t xml:space="preserve"> vysoká inflácia, </w:t>
      </w:r>
      <w:r w:rsidR="008E19F7">
        <w:rPr>
          <w:rFonts w:ascii="Times New Roman" w:hAnsi="Times New Roman" w:cs="Times New Roman"/>
          <w:color w:val="000000" w:themeColor="text1"/>
        </w:rPr>
        <w:t>ktoré</w:t>
      </w:r>
      <w:r>
        <w:rPr>
          <w:rFonts w:ascii="Times New Roman" w:hAnsi="Times New Roman" w:cs="Times New Roman"/>
          <w:color w:val="000000" w:themeColor="text1"/>
        </w:rPr>
        <w:t xml:space="preserve"> spolu s negatívnymi ekonomickými dôsledkami </w:t>
      </w:r>
      <w:r w:rsidRPr="00145931">
        <w:rPr>
          <w:rFonts w:ascii="Times New Roman" w:hAnsi="Times New Roman" w:cs="Times New Roman"/>
          <w:color w:val="000000" w:themeColor="text1"/>
        </w:rPr>
        <w:t xml:space="preserve">šírenia ochorenia Covid-19 </w:t>
      </w:r>
      <w:r w:rsidR="008E19F7">
        <w:rPr>
          <w:rFonts w:ascii="Times New Roman" w:hAnsi="Times New Roman" w:cs="Times New Roman"/>
          <w:color w:val="000000" w:themeColor="text1"/>
        </w:rPr>
        <w:t>spôsobujú</w:t>
      </w:r>
      <w:r>
        <w:rPr>
          <w:rFonts w:ascii="Times New Roman" w:hAnsi="Times New Roman" w:cs="Times New Roman"/>
          <w:color w:val="000000" w:themeColor="text1"/>
        </w:rPr>
        <w:t xml:space="preserve"> zl</w:t>
      </w:r>
      <w:r w:rsidR="008E19F7">
        <w:rPr>
          <w:rFonts w:ascii="Times New Roman" w:hAnsi="Times New Roman" w:cs="Times New Roman"/>
          <w:color w:val="000000" w:themeColor="text1"/>
        </w:rPr>
        <w:t>ú</w:t>
      </w:r>
      <w:r>
        <w:rPr>
          <w:rFonts w:ascii="Times New Roman" w:hAnsi="Times New Roman" w:cs="Times New Roman"/>
          <w:color w:val="000000" w:themeColor="text1"/>
        </w:rPr>
        <w:t xml:space="preserve"> finančn</w:t>
      </w:r>
      <w:r w:rsidR="008E19F7">
        <w:rPr>
          <w:rFonts w:ascii="Times New Roman" w:hAnsi="Times New Roman" w:cs="Times New Roman"/>
          <w:color w:val="000000" w:themeColor="text1"/>
        </w:rPr>
        <w:t>ú</w:t>
      </w:r>
      <w:r>
        <w:rPr>
          <w:rFonts w:ascii="Times New Roman" w:hAnsi="Times New Roman" w:cs="Times New Roman"/>
          <w:color w:val="000000" w:themeColor="text1"/>
        </w:rPr>
        <w:t xml:space="preserve"> situáciu obyvateľov</w:t>
      </w:r>
      <w:r w:rsidR="008E19F7">
        <w:rPr>
          <w:rFonts w:ascii="Times New Roman" w:hAnsi="Times New Roman" w:cs="Times New Roman"/>
          <w:color w:val="000000" w:themeColor="text1"/>
        </w:rPr>
        <w:t xml:space="preserve"> SR.</w:t>
      </w:r>
      <w:r>
        <w:rPr>
          <w:rFonts w:ascii="Times New Roman" w:hAnsi="Times New Roman" w:cs="Times New Roman"/>
          <w:color w:val="000000" w:themeColor="text1"/>
        </w:rPr>
        <w:t xml:space="preserve"> </w:t>
      </w:r>
    </w:p>
    <w:p w14:paraId="15309679" w14:textId="2EEAE3B7" w:rsidR="008E19F7" w:rsidRPr="008E19F7" w:rsidRDefault="008E19F7" w:rsidP="00D300D7">
      <w:pPr>
        <w:ind w:firstLine="708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 w:rsidRPr="008E19F7">
        <w:rPr>
          <w:rFonts w:ascii="Times New Roman" w:eastAsia="Times New Roman" w:hAnsi="Times New Roman" w:cs="Times New Roman"/>
          <w:color w:val="000000"/>
          <w:lang w:eastAsia="zh-CN"/>
        </w:rPr>
        <w:t>Spotrebiteľské ceny sa v</w:t>
      </w:r>
      <w:r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8E19F7">
        <w:rPr>
          <w:rFonts w:ascii="Times New Roman" w:eastAsia="Times New Roman" w:hAnsi="Times New Roman" w:cs="Times New Roman"/>
          <w:color w:val="000000"/>
          <w:lang w:eastAsia="zh-CN"/>
        </w:rPr>
        <w:t>septembri</w:t>
      </w:r>
      <w:r>
        <w:rPr>
          <w:rFonts w:ascii="Times New Roman" w:eastAsia="Times New Roman" w:hAnsi="Times New Roman" w:cs="Times New Roman"/>
          <w:color w:val="000000"/>
          <w:lang w:eastAsia="zh-CN"/>
        </w:rPr>
        <w:t xml:space="preserve"> 2021</w:t>
      </w:r>
      <w:r w:rsidRPr="008E19F7">
        <w:rPr>
          <w:rFonts w:ascii="Times New Roman" w:eastAsia="Times New Roman" w:hAnsi="Times New Roman" w:cs="Times New Roman"/>
          <w:color w:val="000000"/>
          <w:lang w:eastAsia="zh-CN"/>
        </w:rPr>
        <w:t xml:space="preserve"> medziročne zvýšili o 4,6 percenta, čo je najviac za posledných takmer desať rokov.</w:t>
      </w:r>
      <w:r>
        <w:rPr>
          <w:rFonts w:ascii="Times New Roman" w:eastAsia="Times New Roman" w:hAnsi="Times New Roman" w:cs="Times New Roman"/>
          <w:color w:val="000000"/>
          <w:lang w:eastAsia="zh-CN"/>
        </w:rPr>
        <w:t xml:space="preserve"> V blízkej budúcnosti nie je vízia na zlepšenie situácie - z</w:t>
      </w:r>
      <w:r w:rsidRPr="008E19F7">
        <w:rPr>
          <w:rFonts w:ascii="Times New Roman" w:eastAsia="Times New Roman" w:hAnsi="Times New Roman" w:cs="Times New Roman"/>
          <w:color w:val="000000"/>
          <w:lang w:eastAsia="zh-CN"/>
        </w:rPr>
        <w:t xml:space="preserve">a prvý kvartál </w:t>
      </w:r>
      <w:r>
        <w:rPr>
          <w:rFonts w:ascii="Times New Roman" w:eastAsia="Times New Roman" w:hAnsi="Times New Roman" w:cs="Times New Roman"/>
          <w:color w:val="000000"/>
          <w:lang w:eastAsia="zh-CN"/>
        </w:rPr>
        <w:t xml:space="preserve">2022 </w:t>
      </w:r>
      <w:r w:rsidRPr="008E19F7">
        <w:rPr>
          <w:rFonts w:ascii="Times New Roman" w:eastAsia="Times New Roman" w:hAnsi="Times New Roman" w:cs="Times New Roman"/>
          <w:color w:val="000000"/>
          <w:lang w:eastAsia="zh-CN"/>
        </w:rPr>
        <w:t>sa očakáva inflácia okolo siedmych percent</w:t>
      </w:r>
      <w:r>
        <w:rPr>
          <w:rFonts w:ascii="Times New Roman" w:eastAsia="Times New Roman" w:hAnsi="Times New Roman" w:cs="Times New Roman"/>
          <w:color w:val="000000"/>
          <w:lang w:eastAsia="zh-CN"/>
        </w:rPr>
        <w:t xml:space="preserve">. </w:t>
      </w:r>
      <w:r w:rsidRPr="008E19F7">
        <w:rPr>
          <w:rFonts w:ascii="Times New Roman" w:eastAsia="Times New Roman" w:hAnsi="Times New Roman" w:cs="Times New Roman"/>
          <w:color w:val="000000"/>
          <w:lang w:eastAsia="zh-CN"/>
        </w:rPr>
        <w:t>Agropotravinári očakávajú, že vlna zdražovania z minulého roka sa vôbec nekončí a ešte sa len rozbieha.</w:t>
      </w:r>
      <w:r>
        <w:rPr>
          <w:rFonts w:ascii="Times New Roman" w:eastAsia="Times New Roman" w:hAnsi="Times New Roman" w:cs="Times New Roman"/>
          <w:color w:val="000000"/>
          <w:lang w:eastAsia="zh-CN"/>
        </w:rPr>
        <w:t xml:space="preserve"> Táto situácia je citeľná i pre ľudí s vyššími príjmami, avšak pre </w:t>
      </w:r>
      <w:r w:rsidRPr="008E19F7">
        <w:rPr>
          <w:rFonts w:ascii="Times New Roman" w:eastAsia="Times New Roman" w:hAnsi="Times New Roman" w:cs="Times New Roman"/>
          <w:color w:val="000000"/>
          <w:lang w:eastAsia="zh-CN"/>
        </w:rPr>
        <w:t>domácnosti, kde sú nezamestnaní, nízko príjmové domácnosti, seniori a tie domácnosti, kde sa starajú o</w:t>
      </w:r>
      <w:r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8E19F7">
        <w:rPr>
          <w:rFonts w:ascii="Times New Roman" w:eastAsia="Times New Roman" w:hAnsi="Times New Roman" w:cs="Times New Roman"/>
          <w:color w:val="000000"/>
          <w:lang w:eastAsia="zh-CN"/>
        </w:rPr>
        <w:t>hendikepovan</w:t>
      </w:r>
      <w:r>
        <w:rPr>
          <w:rFonts w:ascii="Times New Roman" w:eastAsia="Times New Roman" w:hAnsi="Times New Roman" w:cs="Times New Roman"/>
          <w:color w:val="000000"/>
          <w:lang w:eastAsia="zh-CN"/>
        </w:rPr>
        <w:t>é osoby tu vzniká skutočne zásadný problém.</w:t>
      </w:r>
    </w:p>
    <w:p w14:paraId="7FE9276F" w14:textId="37D79DA6" w:rsidR="00DE4D20" w:rsidRDefault="00D300D7" w:rsidP="00DE4D20">
      <w:pPr>
        <w:ind w:firstLine="708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níženie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="00874878" w:rsidRPr="00D300D7">
        <w:rPr>
          <w:rFonts w:ascii="Times New Roman" w:eastAsia="Times New Roman" w:hAnsi="Times New Roman" w:cs="Times New Roman"/>
          <w:color w:val="000000"/>
          <w:lang w:eastAsia="zh-CN"/>
        </w:rPr>
        <w:t>sadzby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DPH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redstavuje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efektívny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a adresný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krok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a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omoc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="008E19F7">
        <w:rPr>
          <w:rFonts w:ascii="Times New Roman" w:eastAsia="Times New Roman" w:hAnsi="Times New Roman" w:cs="Times New Roman"/>
          <w:color w:val="000000"/>
          <w:lang w:eastAsia="zh-CN"/>
        </w:rPr>
        <w:t>obyvateľom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 w:rsidR="008E19F7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>V okolitých štátoch pristúpili k takýmto krokom okamžite po vyhodnotení miery inflácie za predchádzajúci rok. V</w:t>
      </w:r>
      <w:r w:rsidR="00CE530C" w:rsidRP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Poľsku zn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>ížila</w:t>
      </w:r>
      <w:r w:rsidR="00CE530C" w:rsidRP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vláda od 1. februára 2022 daň z pridanej hodnoty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CE530C" w:rsidRPr="00CE530C">
        <w:rPr>
          <w:rFonts w:ascii="Times New Roman" w:eastAsia="Times New Roman" w:hAnsi="Times New Roman" w:cs="Times New Roman"/>
          <w:color w:val="000000"/>
          <w:lang w:eastAsia="zh-CN"/>
        </w:rPr>
        <w:t>na vybrané potraviny na nulu a zlac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>nila</w:t>
      </w:r>
      <w:r w:rsidR="00CE530C" w:rsidRP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aj pohonné látky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>, v Maďarsku pristúpili k cenovej regulácií a pri celkovom porovnaní sú v</w:t>
      </w:r>
      <w:r w:rsidR="00CE530C" w:rsidRP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Poľsku potraviny lacnejšie takmer o dvadsaťsedem percent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>, v</w:t>
      </w:r>
      <w:r w:rsidR="00CE530C" w:rsidRP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Česku o takmer dvanásť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percent</w:t>
      </w:r>
      <w:r w:rsidR="00CE530C" w:rsidRP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a v Maďarsku o desať percent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 w:rsidR="00CE530C">
        <w:rPr>
          <w:rStyle w:val="Odkaznapoznmkupodiarou"/>
          <w:rFonts w:ascii="Times New Roman" w:eastAsia="Times New Roman" w:hAnsi="Times New Roman" w:cs="Times New Roman"/>
          <w:color w:val="000000"/>
          <w:lang w:eastAsia="zh-CN"/>
        </w:rPr>
        <w:footnoteReference w:id="1"/>
      </w:r>
      <w:r w:rsidR="003639F7">
        <w:rPr>
          <w:rFonts w:ascii="Times New Roman" w:eastAsia="Times New Roman" w:hAnsi="Times New Roman" w:cs="Times New Roman"/>
          <w:color w:val="000000"/>
          <w:lang w:eastAsia="zh-CN"/>
        </w:rPr>
        <w:t xml:space="preserve"> Z hľadiska porovnania príjmov je však Slovensko spomedzi týchto krajín na </w:t>
      </w:r>
      <w:r w:rsidR="00874878">
        <w:rPr>
          <w:rFonts w:ascii="Times New Roman" w:eastAsia="Times New Roman" w:hAnsi="Times New Roman" w:cs="Times New Roman"/>
          <w:color w:val="000000"/>
          <w:lang w:eastAsia="zh-CN"/>
        </w:rPr>
        <w:t>chvoste</w:t>
      </w:r>
      <w:r w:rsidR="003639F7"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 w:rsidR="003639F7">
        <w:rPr>
          <w:rStyle w:val="Odkaznapoznmkupodiarou"/>
          <w:rFonts w:ascii="Times New Roman" w:eastAsia="Times New Roman" w:hAnsi="Times New Roman" w:cs="Times New Roman"/>
          <w:color w:val="000000"/>
          <w:lang w:eastAsia="zh-CN"/>
        </w:rPr>
        <w:footnoteReference w:id="2"/>
      </w:r>
      <w:r w:rsidR="003639F7">
        <w:rPr>
          <w:rFonts w:ascii="Times New Roman" w:eastAsia="Times New Roman" w:hAnsi="Times New Roman" w:cs="Times New Roman"/>
          <w:color w:val="000000"/>
          <w:lang w:eastAsia="zh-CN"/>
        </w:rPr>
        <w:t xml:space="preserve"> Občania sa teda môžu oprávnene pýtať na zdôvodnenie najvyšších cien.</w:t>
      </w:r>
      <w:r w:rsidR="00DE4D20">
        <w:rPr>
          <w:rFonts w:ascii="Times New Roman" w:eastAsia="Times New Roman" w:hAnsi="Times New Roman" w:cs="Times New Roman"/>
          <w:color w:val="000000"/>
          <w:lang w:eastAsia="zh-CN"/>
        </w:rPr>
        <w:t xml:space="preserve"> Samozrejme nižšie ceny v okolitých štátoch vedú k tomu, že slovenskí spotrebitelia žijúci v blízkosti hraníc si radšej nakúpia v zahraničí, čo potom vedie k nižším príjmom slovenských podnikateľov a nižšej dani, ktorú odvedú.</w:t>
      </w:r>
    </w:p>
    <w:p w14:paraId="441EAAED" w14:textId="6D277DE9" w:rsidR="006B23A7" w:rsidRDefault="00DE4D20" w:rsidP="00DE4D20">
      <w:pPr>
        <w:ind w:firstLine="708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8E19F7">
        <w:rPr>
          <w:rFonts w:ascii="Times New Roman" w:eastAsia="Times New Roman" w:hAnsi="Times New Roman" w:cs="Times New Roman"/>
          <w:color w:val="000000"/>
          <w:lang w:eastAsia="zh-CN"/>
        </w:rPr>
        <w:t>Zlacnenie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základných</w:t>
      </w:r>
      <w:r w:rsidR="008E19F7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>potravín</w:t>
      </w:r>
      <w:r w:rsidR="008E19F7">
        <w:rPr>
          <w:rFonts w:ascii="Times New Roman" w:eastAsia="Times New Roman" w:hAnsi="Times New Roman" w:cs="Times New Roman"/>
          <w:color w:val="000000"/>
          <w:lang w:eastAsia="zh-CN"/>
        </w:rPr>
        <w:t xml:space="preserve"> vo výške 5 % je pritom len min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>imálna pomoc, ktorú štát môže poskytnúť a zdražovanie nevykompenzuje v plnej miere, preto by mala vláda pristúpiť k ďalším nevyhnutným opatreniam</w:t>
      </w:r>
      <w:r w:rsidR="006B23A7">
        <w:rPr>
          <w:rFonts w:ascii="Times New Roman" w:eastAsia="Times New Roman" w:hAnsi="Times New Roman" w:cs="Times New Roman"/>
          <w:color w:val="000000"/>
          <w:lang w:eastAsia="zh-CN"/>
        </w:rPr>
        <w:t xml:space="preserve">. Sám </w:t>
      </w:r>
      <w:r w:rsidR="006B23A7" w:rsidRPr="006B23A7">
        <w:rPr>
          <w:rFonts w:ascii="Times New Roman" w:eastAsia="Times New Roman" w:hAnsi="Times New Roman" w:cs="Times New Roman"/>
          <w:color w:val="000000"/>
          <w:lang w:eastAsia="zh-CN"/>
        </w:rPr>
        <w:t>Ministerstva pôdohospodárstva a rozvoja vidieka SR Samuel Vlčan</w:t>
      </w:r>
      <w:r w:rsidR="006B23A7">
        <w:rPr>
          <w:rFonts w:ascii="Times New Roman" w:eastAsia="Times New Roman" w:hAnsi="Times New Roman" w:cs="Times New Roman"/>
          <w:color w:val="000000"/>
          <w:lang w:eastAsia="zh-CN"/>
        </w:rPr>
        <w:t xml:space="preserve"> uviedol, že a</w:t>
      </w:r>
      <w:r w:rsidR="006B23A7" w:rsidRPr="006B23A7">
        <w:rPr>
          <w:rFonts w:ascii="Times New Roman" w:eastAsia="Times New Roman" w:hAnsi="Times New Roman" w:cs="Times New Roman"/>
          <w:color w:val="000000"/>
          <w:lang w:eastAsia="zh-CN"/>
        </w:rPr>
        <w:t>j na Slovensku bude treba reagovať na rast cien potravín</w:t>
      </w:r>
      <w:r w:rsidR="006B23A7">
        <w:rPr>
          <w:rFonts w:ascii="Times New Roman" w:eastAsia="Times New Roman" w:hAnsi="Times New Roman" w:cs="Times New Roman"/>
          <w:color w:val="000000"/>
          <w:lang w:eastAsia="zh-CN"/>
        </w:rPr>
        <w:t xml:space="preserve"> a n</w:t>
      </w:r>
      <w:r w:rsidR="006B23A7" w:rsidRPr="006B23A7">
        <w:rPr>
          <w:rFonts w:ascii="Times New Roman" w:eastAsia="Times New Roman" w:hAnsi="Times New Roman" w:cs="Times New Roman"/>
          <w:color w:val="000000"/>
          <w:lang w:eastAsia="zh-CN"/>
        </w:rPr>
        <w:t>ižšia daň by mohl</w:t>
      </w:r>
      <w:r w:rsidR="006B23A7">
        <w:rPr>
          <w:rFonts w:ascii="Times New Roman" w:eastAsia="Times New Roman" w:hAnsi="Times New Roman" w:cs="Times New Roman"/>
          <w:color w:val="000000"/>
          <w:lang w:eastAsia="zh-CN"/>
        </w:rPr>
        <w:t>a</w:t>
      </w:r>
      <w:r w:rsidR="006B23A7" w:rsidRPr="006B23A7">
        <w:rPr>
          <w:rFonts w:ascii="Times New Roman" w:eastAsia="Times New Roman" w:hAnsi="Times New Roman" w:cs="Times New Roman"/>
          <w:color w:val="000000"/>
          <w:lang w:eastAsia="zh-CN"/>
        </w:rPr>
        <w:t xml:space="preserve"> zabrzdiť zdražovanie</w:t>
      </w:r>
      <w:r w:rsidR="006B23A7"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 w:rsidR="006B23A7">
        <w:rPr>
          <w:rStyle w:val="Odkaznapoznmkupodiarou"/>
          <w:rFonts w:ascii="Times New Roman" w:eastAsia="Times New Roman" w:hAnsi="Times New Roman" w:cs="Times New Roman"/>
          <w:color w:val="000000"/>
          <w:lang w:eastAsia="zh-CN"/>
        </w:rPr>
        <w:footnoteReference w:id="3"/>
      </w:r>
      <w:r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</w:p>
    <w:p w14:paraId="1F1636A1" w14:textId="19FF3215" w:rsidR="00036D03" w:rsidRPr="00DE4D20" w:rsidRDefault="00036D03" w:rsidP="00DE4D20">
      <w:pPr>
        <w:ind w:firstLine="708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>
        <w:rPr>
          <w:rFonts w:ascii="Times New Roman" w:eastAsia="Times New Roman" w:hAnsi="Times New Roman" w:cs="Times New Roman"/>
          <w:color w:val="000000"/>
          <w:lang w:eastAsia="zh-CN"/>
        </w:rPr>
        <w:t xml:space="preserve">Oslobodenie od dane pri priamom predaji je najmä formou podpory </w:t>
      </w:r>
      <w:r w:rsidRPr="00036D03">
        <w:rPr>
          <w:rFonts w:ascii="Times New Roman" w:eastAsia="Times New Roman" w:hAnsi="Times New Roman" w:cs="Times New Roman"/>
          <w:color w:val="000000"/>
          <w:lang w:eastAsia="zh-CN"/>
        </w:rPr>
        <w:t>prvovýrobcov – farmáro</w:t>
      </w:r>
      <w:r>
        <w:rPr>
          <w:rFonts w:ascii="Times New Roman" w:eastAsia="Times New Roman" w:hAnsi="Times New Roman" w:cs="Times New Roman"/>
          <w:color w:val="000000"/>
          <w:lang w:eastAsia="zh-CN"/>
        </w:rPr>
        <w:t>v, pestovateľov plodín a chovateľov zvierat, ktorí svoje produkty predávajú priamo konečnému spotrebiteľovi alebo lokálnej maloobchodnej prevádzkarni</w:t>
      </w:r>
      <w:r w:rsidR="007F56D1">
        <w:rPr>
          <w:rFonts w:ascii="Times New Roman" w:eastAsia="Times New Roman" w:hAnsi="Times New Roman" w:cs="Times New Roman"/>
          <w:color w:val="000000"/>
          <w:lang w:eastAsia="zh-CN"/>
        </w:rPr>
        <w:t xml:space="preserve">. Opatrenie má smerovať </w:t>
      </w:r>
      <w:r w:rsidR="007F56D1">
        <w:rPr>
          <w:rFonts w:ascii="Times New Roman" w:eastAsia="Times New Roman" w:hAnsi="Times New Roman" w:cs="Times New Roman"/>
          <w:color w:val="000000"/>
          <w:lang w:eastAsia="zh-CN"/>
        </w:rPr>
        <w:lastRenderedPageBreak/>
        <w:t xml:space="preserve">k tomu, aby i títo podnikatelia, ktorí produkujú kvalitné lokálne produkty mohli cenovo konkurovať väčším prevádzkam </w:t>
      </w:r>
      <w:r w:rsidR="00F3698B">
        <w:rPr>
          <w:rFonts w:ascii="Times New Roman" w:eastAsia="Times New Roman" w:hAnsi="Times New Roman" w:cs="Times New Roman"/>
          <w:color w:val="000000"/>
          <w:lang w:eastAsia="zh-CN"/>
        </w:rPr>
        <w:t xml:space="preserve">čím </w:t>
      </w:r>
      <w:r w:rsidR="007F56D1">
        <w:rPr>
          <w:rFonts w:ascii="Times New Roman" w:eastAsia="Times New Roman" w:hAnsi="Times New Roman" w:cs="Times New Roman"/>
          <w:color w:val="000000"/>
          <w:lang w:eastAsia="zh-CN"/>
        </w:rPr>
        <w:t>by sa</w:t>
      </w:r>
      <w:r w:rsidR="00F3698B">
        <w:rPr>
          <w:rFonts w:ascii="Times New Roman" w:eastAsia="Times New Roman" w:hAnsi="Times New Roman" w:cs="Times New Roman"/>
          <w:color w:val="000000"/>
          <w:lang w:eastAsia="zh-CN"/>
        </w:rPr>
        <w:t xml:space="preserve"> zároveň</w:t>
      </w:r>
      <w:r w:rsidR="007F56D1">
        <w:rPr>
          <w:rFonts w:ascii="Times New Roman" w:eastAsia="Times New Roman" w:hAnsi="Times New Roman" w:cs="Times New Roman"/>
          <w:color w:val="000000"/>
          <w:lang w:eastAsia="zh-CN"/>
        </w:rPr>
        <w:t xml:space="preserve"> podporila tradícia produkovania lokálnych potravín.</w:t>
      </w:r>
    </w:p>
    <w:p w14:paraId="12597027" w14:textId="77777777" w:rsidR="00205B99" w:rsidRDefault="00205B99" w:rsidP="00DE4D20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83C1982" w14:textId="36647393" w:rsidR="007270FB" w:rsidRDefault="00433141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</w:rPr>
        <w:t xml:space="preserve"> </w:t>
      </w:r>
      <w:r w:rsidR="00706D76" w:rsidRPr="00D60773">
        <w:rPr>
          <w:rFonts w:ascii="Times New Roman" w:hAnsi="Times New Roman" w:cs="Times New Roman"/>
          <w:color w:val="000000" w:themeColor="text1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, ako aj s právom Európskej únie.</w:t>
      </w:r>
    </w:p>
    <w:p w14:paraId="46B2A59E" w14:textId="4E8888B9" w:rsidR="00A14F3D" w:rsidRDefault="00A14F3D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54AB3F0E" w14:textId="77777777" w:rsidR="004C5139" w:rsidRPr="00D60773" w:rsidRDefault="004C5139" w:rsidP="00706D7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89EEA15" w14:textId="77777777" w:rsidR="00BE2399" w:rsidRPr="00D60773" w:rsidRDefault="00BE2399" w:rsidP="00706D76">
      <w:pPr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 xml:space="preserve">Osobitná časť </w:t>
      </w:r>
    </w:p>
    <w:p w14:paraId="1386F3FC" w14:textId="77777777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4AC18B" w14:textId="4A381D97" w:rsidR="008D7E9B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</w:t>
      </w:r>
    </w:p>
    <w:p w14:paraId="65D40185" w14:textId="77777777" w:rsidR="00205B99" w:rsidRPr="00D60773" w:rsidRDefault="00205B99" w:rsidP="008D7E9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9A716A0" w14:textId="0DD9DECE" w:rsidR="00CC46FA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 xml:space="preserve">K </w:t>
      </w:r>
      <w:r>
        <w:rPr>
          <w:rFonts w:ascii="Times New Roman" w:hAnsi="Times New Roman" w:cs="Times New Roman"/>
        </w:rPr>
        <w:t>Bodu 1</w:t>
      </w:r>
    </w:p>
    <w:p w14:paraId="29CAE2EA" w14:textId="77777777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7A454831" w14:textId="0DE7C847" w:rsidR="00205B99" w:rsidRDefault="00205B99" w:rsidP="00205B99">
      <w:pPr>
        <w:jc w:val="both"/>
        <w:rPr>
          <w:rFonts w:ascii="Times New Roman" w:hAnsi="Times New Roman" w:cs="Times New Roman"/>
        </w:rPr>
      </w:pPr>
      <w:r w:rsidRPr="00205B99">
        <w:rPr>
          <w:rFonts w:ascii="Times New Roman" w:hAnsi="Times New Roman" w:cs="Times New Roman"/>
        </w:rPr>
        <w:t xml:space="preserve">Navrhovaným doplnením </w:t>
      </w:r>
      <w:r w:rsidR="00D300D7">
        <w:rPr>
          <w:rFonts w:ascii="Times New Roman" w:hAnsi="Times New Roman" w:cs="Times New Roman"/>
        </w:rPr>
        <w:t xml:space="preserve">ustanovenia </w:t>
      </w:r>
      <w:r w:rsidRPr="00205B99">
        <w:rPr>
          <w:rFonts w:ascii="Times New Roman" w:hAnsi="Times New Roman" w:cs="Times New Roman"/>
        </w:rPr>
        <w:t>§ 27 o nov</w:t>
      </w:r>
      <w:r>
        <w:rPr>
          <w:rFonts w:ascii="Times New Roman" w:hAnsi="Times New Roman" w:cs="Times New Roman"/>
        </w:rPr>
        <w:t>ý</w:t>
      </w:r>
      <w:r w:rsidRPr="00205B9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dsek 3 </w:t>
      </w:r>
      <w:r w:rsidRPr="00205B99">
        <w:rPr>
          <w:rFonts w:ascii="Times New Roman" w:hAnsi="Times New Roman" w:cs="Times New Roman"/>
        </w:rPr>
        <w:t xml:space="preserve">sa bude </w:t>
      </w:r>
      <w:r>
        <w:rPr>
          <w:rFonts w:ascii="Times New Roman" w:hAnsi="Times New Roman" w:cs="Times New Roman"/>
        </w:rPr>
        <w:t>aplikovať mimoriadne</w:t>
      </w:r>
      <w:r w:rsidRPr="00205B99">
        <w:rPr>
          <w:rFonts w:ascii="Times New Roman" w:hAnsi="Times New Roman" w:cs="Times New Roman"/>
        </w:rPr>
        <w:t xml:space="preserve"> znížená sadzba dane z pridanej hodnoty</w:t>
      </w:r>
      <w:r w:rsidR="00036D03">
        <w:rPr>
          <w:rFonts w:ascii="Times New Roman" w:hAnsi="Times New Roman" w:cs="Times New Roman"/>
        </w:rPr>
        <w:t xml:space="preserve"> vo výške</w:t>
      </w:r>
      <w:r w:rsidRPr="00205B99">
        <w:rPr>
          <w:rFonts w:ascii="Times New Roman" w:hAnsi="Times New Roman" w:cs="Times New Roman"/>
        </w:rPr>
        <w:t xml:space="preserve"> 5</w:t>
      </w:r>
      <w:r w:rsidR="00036D03">
        <w:rPr>
          <w:rFonts w:ascii="Times New Roman" w:hAnsi="Times New Roman" w:cs="Times New Roman"/>
        </w:rPr>
        <w:t xml:space="preserve"> </w:t>
      </w:r>
      <w:r w:rsidRPr="00205B99">
        <w:rPr>
          <w:rFonts w:ascii="Times New Roman" w:hAnsi="Times New Roman" w:cs="Times New Roman"/>
        </w:rPr>
        <w:t xml:space="preserve">% zo základu dane na </w:t>
      </w:r>
      <w:r w:rsidR="00036D03">
        <w:rPr>
          <w:rFonts w:ascii="Times New Roman" w:hAnsi="Times New Roman" w:cs="Times New Roman"/>
        </w:rPr>
        <w:t>tovary</w:t>
      </w:r>
      <w:r w:rsidRPr="00205B99">
        <w:rPr>
          <w:rFonts w:ascii="Times New Roman" w:hAnsi="Times New Roman" w:cs="Times New Roman"/>
        </w:rPr>
        <w:t xml:space="preserve"> uvedené v prílohe č. 7b</w:t>
      </w:r>
      <w:r>
        <w:rPr>
          <w:rFonts w:ascii="Times New Roman" w:hAnsi="Times New Roman" w:cs="Times New Roman"/>
        </w:rPr>
        <w:t>.</w:t>
      </w:r>
    </w:p>
    <w:p w14:paraId="1746F97B" w14:textId="18DDA7DF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0A7DD4BB" w14:textId="4430695E" w:rsidR="00205B99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Bodu 2</w:t>
      </w:r>
    </w:p>
    <w:p w14:paraId="10470781" w14:textId="0FF796DD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28635C33" w14:textId="3A34A405" w:rsidR="00205B99" w:rsidRDefault="00036D03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pravuje sa príloha 7, z ktorej sa vynímajú </w:t>
      </w:r>
      <w:r w:rsidR="00874878">
        <w:rPr>
          <w:rFonts w:ascii="Times New Roman" w:hAnsi="Times New Roman" w:cs="Times New Roman"/>
        </w:rPr>
        <w:t>základné</w:t>
      </w:r>
      <w:r>
        <w:rPr>
          <w:rFonts w:ascii="Times New Roman" w:hAnsi="Times New Roman" w:cs="Times New Roman"/>
        </w:rPr>
        <w:t xml:space="preserve"> potraviny a zvyšné tovary sa ponechávajú v režime zníženej sadzby dane.</w:t>
      </w:r>
    </w:p>
    <w:p w14:paraId="3E7FABBB" w14:textId="42EBFBDA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7229A8A4" w14:textId="18282D2B" w:rsidR="00205B99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</w:t>
      </w:r>
      <w:r w:rsidR="00036D03">
        <w:rPr>
          <w:rFonts w:ascii="Times New Roman" w:hAnsi="Times New Roman" w:cs="Times New Roman"/>
        </w:rPr>
        <w:t> </w:t>
      </w:r>
      <w:r>
        <w:rPr>
          <w:rFonts w:ascii="Times New Roman" w:hAnsi="Times New Roman" w:cs="Times New Roman"/>
        </w:rPr>
        <w:t>Bod</w:t>
      </w:r>
      <w:r w:rsidR="00036D03">
        <w:rPr>
          <w:rFonts w:ascii="Times New Roman" w:hAnsi="Times New Roman" w:cs="Times New Roman"/>
        </w:rPr>
        <w:t xml:space="preserve">u </w:t>
      </w:r>
      <w:r>
        <w:rPr>
          <w:rFonts w:ascii="Times New Roman" w:hAnsi="Times New Roman" w:cs="Times New Roman"/>
        </w:rPr>
        <w:t>3</w:t>
      </w:r>
    </w:p>
    <w:p w14:paraId="585976AE" w14:textId="7B2AC38E" w:rsidR="00036D03" w:rsidRDefault="00036D03" w:rsidP="00205B99">
      <w:pPr>
        <w:jc w:val="both"/>
        <w:rPr>
          <w:rFonts w:ascii="Times New Roman" w:hAnsi="Times New Roman" w:cs="Times New Roman"/>
        </w:rPr>
      </w:pPr>
    </w:p>
    <w:p w14:paraId="329D1054" w14:textId="19CA621F" w:rsidR="00036D03" w:rsidRDefault="00036D03" w:rsidP="00205B99">
      <w:pPr>
        <w:jc w:val="both"/>
        <w:rPr>
          <w:rFonts w:ascii="Times New Roman" w:hAnsi="Times New Roman" w:cs="Times New Roman"/>
        </w:rPr>
      </w:pPr>
      <w:r w:rsidRPr="00036D03">
        <w:rPr>
          <w:rFonts w:ascii="Times New Roman" w:hAnsi="Times New Roman" w:cs="Times New Roman"/>
        </w:rPr>
        <w:t>Za prílohu č. 7a sa vkladá príloha č. 7b</w:t>
      </w:r>
      <w:r>
        <w:rPr>
          <w:rFonts w:ascii="Times New Roman" w:hAnsi="Times New Roman" w:cs="Times New Roman"/>
        </w:rPr>
        <w:t>, ktorá obsahuje výpočet základných potravín – tovarov na ktoré sa v zmysle návrhu má uplatňovať mimoriadne znížená sadzba dane. Okruh tovarov v prílohe 7b je totožný s okruhom tovarov, ktorý sa vyňal z doterajšej prílohy 7.</w:t>
      </w:r>
    </w:p>
    <w:p w14:paraId="04230DDE" w14:textId="4FD79F84" w:rsidR="00036D03" w:rsidRDefault="00036D03" w:rsidP="00205B99">
      <w:pPr>
        <w:jc w:val="both"/>
        <w:rPr>
          <w:rFonts w:ascii="Times New Roman" w:hAnsi="Times New Roman" w:cs="Times New Roman"/>
        </w:rPr>
      </w:pPr>
    </w:p>
    <w:p w14:paraId="1E0F68B1" w14:textId="3996676B" w:rsidR="00036D03" w:rsidRDefault="00036D03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Bodu 4</w:t>
      </w:r>
    </w:p>
    <w:p w14:paraId="3D67A2D7" w14:textId="2A3336C1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09C84BC1" w14:textId="099EA4C5" w:rsidR="00205B99" w:rsidRDefault="007F56D1" w:rsidP="007F56D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vrhuje sa </w:t>
      </w:r>
      <w:r w:rsidRPr="007F56D1">
        <w:rPr>
          <w:rFonts w:ascii="Times New Roman" w:hAnsi="Times New Roman" w:cs="Times New Roman"/>
        </w:rPr>
        <w:t xml:space="preserve">za § 48e vložiť § 48f, ktorý </w:t>
      </w:r>
      <w:r>
        <w:rPr>
          <w:rFonts w:ascii="Times New Roman" w:hAnsi="Times New Roman" w:cs="Times New Roman"/>
        </w:rPr>
        <w:t xml:space="preserve">kreuje novú činnosť, ktorá je oslobodená od dane z pridanej hodnoty, a to </w:t>
      </w:r>
      <w:r w:rsidRPr="007F56D1">
        <w:rPr>
          <w:rFonts w:ascii="Times New Roman" w:hAnsi="Times New Roman" w:cs="Times New Roman"/>
        </w:rPr>
        <w:t>dodanie tovarov formou priameho predaja</w:t>
      </w:r>
      <w:r>
        <w:rPr>
          <w:rFonts w:ascii="Times New Roman" w:hAnsi="Times New Roman" w:cs="Times New Roman"/>
        </w:rPr>
        <w:t xml:space="preserve">. Vymedzenie priameho predaja z hľadiska podmienok </w:t>
      </w:r>
      <w:r w:rsidRPr="007F56D1">
        <w:rPr>
          <w:rFonts w:ascii="Times New Roman" w:hAnsi="Times New Roman" w:cs="Times New Roman"/>
        </w:rPr>
        <w:t>pôvodu predávaných prvovýrobkov</w:t>
      </w:r>
      <w:r>
        <w:rPr>
          <w:rFonts w:ascii="Times New Roman" w:hAnsi="Times New Roman" w:cs="Times New Roman"/>
        </w:rPr>
        <w:t xml:space="preserve">, okruhu odberateľov, množstva predávaného tovaru a ďalších </w:t>
      </w:r>
      <w:r w:rsidR="00874878">
        <w:rPr>
          <w:rFonts w:ascii="Times New Roman" w:hAnsi="Times New Roman" w:cs="Times New Roman"/>
        </w:rPr>
        <w:t>náležitostí</w:t>
      </w:r>
      <w:r>
        <w:rPr>
          <w:rFonts w:ascii="Times New Roman" w:hAnsi="Times New Roman" w:cs="Times New Roman"/>
        </w:rPr>
        <w:t xml:space="preserve"> je v </w:t>
      </w:r>
      <w:r w:rsidR="00874878">
        <w:rPr>
          <w:rFonts w:ascii="Times New Roman" w:hAnsi="Times New Roman" w:cs="Times New Roman"/>
        </w:rPr>
        <w:t>súčasnosti</w:t>
      </w:r>
      <w:r>
        <w:rPr>
          <w:rFonts w:ascii="Times New Roman" w:hAnsi="Times New Roman" w:cs="Times New Roman"/>
        </w:rPr>
        <w:t xml:space="preserve"> upravené nariadeniami vlády č. </w:t>
      </w:r>
      <w:r w:rsidRPr="007F56D1">
        <w:rPr>
          <w:rFonts w:ascii="Times New Roman" w:hAnsi="Times New Roman" w:cs="Times New Roman"/>
        </w:rPr>
        <w:t>359/2011 Z. z.</w:t>
      </w:r>
      <w:r>
        <w:rPr>
          <w:rFonts w:ascii="Times New Roman" w:hAnsi="Times New Roman" w:cs="Times New Roman"/>
        </w:rPr>
        <w:t xml:space="preserve"> a </w:t>
      </w:r>
      <w:r w:rsidRPr="007F56D1">
        <w:rPr>
          <w:rFonts w:ascii="Times New Roman" w:hAnsi="Times New Roman" w:cs="Times New Roman"/>
        </w:rPr>
        <w:t>č. 360/2011 Z. z.</w:t>
      </w:r>
      <w:r>
        <w:rPr>
          <w:rFonts w:ascii="Times New Roman" w:hAnsi="Times New Roman" w:cs="Times New Roman"/>
        </w:rPr>
        <w:t>, ktorých podmienky musia byť splnené na to</w:t>
      </w:r>
      <w:r w:rsidR="00F90A93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by bol predaj tovaru oslobodený od dane z pridanej hodnoty.</w:t>
      </w:r>
    </w:p>
    <w:p w14:paraId="0FB71888" w14:textId="77777777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1DF4912A" w14:textId="77777777" w:rsidR="00F52CE4" w:rsidRDefault="00F52CE4" w:rsidP="003920F8">
      <w:pPr>
        <w:ind w:firstLine="708"/>
        <w:jc w:val="both"/>
        <w:rPr>
          <w:rFonts w:ascii="Times New Roman" w:hAnsi="Times New Roman" w:cs="Times New Roman"/>
        </w:rPr>
      </w:pPr>
    </w:p>
    <w:p w14:paraId="4A71BE17" w14:textId="77777777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I</w:t>
      </w:r>
    </w:p>
    <w:p w14:paraId="08965D4A" w14:textId="77777777" w:rsidR="00316A26" w:rsidRDefault="00316A26" w:rsidP="00316A26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B8586B3" w14:textId="47EE2D96" w:rsidR="00316A26" w:rsidRPr="00B86ECF" w:rsidRDefault="00057603" w:rsidP="00B86ECF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057603">
        <w:rPr>
          <w:rFonts w:ascii="Times New Roman" w:hAnsi="Times New Roman" w:cs="Times New Roman"/>
          <w:color w:val="000000" w:themeColor="text1"/>
        </w:rPr>
        <w:t>Vzhľadom na mimoriadnu naliehavosť</w:t>
      </w:r>
      <w:r w:rsidR="007F56D1">
        <w:rPr>
          <w:rFonts w:ascii="Times New Roman" w:hAnsi="Times New Roman" w:cs="Times New Roman"/>
          <w:color w:val="000000" w:themeColor="text1"/>
        </w:rPr>
        <w:t xml:space="preserve"> v súvislosti s rapídnym zvyšovaním cien a negatívnymi ekonomickými dôsledkami pre obyvateľov</w:t>
      </w:r>
      <w:r w:rsidRPr="00057603">
        <w:rPr>
          <w:rFonts w:ascii="Times New Roman" w:hAnsi="Times New Roman" w:cs="Times New Roman"/>
          <w:color w:val="000000" w:themeColor="text1"/>
        </w:rPr>
        <w:t xml:space="preserve"> sa navrhuje, aby</w:t>
      </w:r>
      <w:r w:rsidR="001F728A">
        <w:rPr>
          <w:rFonts w:ascii="Times New Roman" w:hAnsi="Times New Roman" w:cs="Times New Roman"/>
          <w:color w:val="000000" w:themeColor="text1"/>
        </w:rPr>
        <w:t xml:space="preserve"> </w:t>
      </w:r>
      <w:r w:rsidRPr="00057603">
        <w:rPr>
          <w:rFonts w:ascii="Times New Roman" w:hAnsi="Times New Roman" w:cs="Times New Roman"/>
          <w:color w:val="000000" w:themeColor="text1"/>
        </w:rPr>
        <w:t>zákon</w:t>
      </w:r>
      <w:r w:rsidR="007F56D1">
        <w:rPr>
          <w:rFonts w:ascii="Times New Roman" w:hAnsi="Times New Roman" w:cs="Times New Roman"/>
          <w:color w:val="000000" w:themeColor="text1"/>
        </w:rPr>
        <w:t xml:space="preserve"> </w:t>
      </w:r>
      <w:r w:rsidRPr="00057603">
        <w:rPr>
          <w:rFonts w:ascii="Times New Roman" w:hAnsi="Times New Roman" w:cs="Times New Roman"/>
          <w:color w:val="000000" w:themeColor="text1"/>
        </w:rPr>
        <w:t>nadobud</w:t>
      </w:r>
      <w:r w:rsidR="007F56D1">
        <w:rPr>
          <w:rFonts w:ascii="Times New Roman" w:hAnsi="Times New Roman" w:cs="Times New Roman"/>
          <w:color w:val="000000" w:themeColor="text1"/>
        </w:rPr>
        <w:t>ol</w:t>
      </w:r>
      <w:r w:rsidRPr="00057603">
        <w:rPr>
          <w:rFonts w:ascii="Times New Roman" w:hAnsi="Times New Roman" w:cs="Times New Roman"/>
          <w:color w:val="000000" w:themeColor="text1"/>
        </w:rPr>
        <w:t xml:space="preserve"> účinnosť už dňom vyhlásenia.</w:t>
      </w:r>
      <w:r w:rsidR="00316A26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br w:type="page"/>
      </w:r>
    </w:p>
    <w:p w14:paraId="1C8D37F4" w14:textId="77777777" w:rsidR="00B83154" w:rsidRPr="00D60773" w:rsidRDefault="00B83154" w:rsidP="00B83154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 ZLUČITEĽNOSTI</w:t>
      </w:r>
    </w:p>
    <w:p w14:paraId="70A84495" w14:textId="77777777" w:rsidR="00B83154" w:rsidRPr="00D60773" w:rsidRDefault="00B83154" w:rsidP="00B83154">
      <w:pPr>
        <w:pStyle w:val="Normlnywebov"/>
        <w:spacing w:before="120" w:after="0"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14:paraId="1FFD7386" w14:textId="5C691BD6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color w:val="000000" w:themeColor="text1"/>
        </w:rPr>
        <w:t> </w:t>
      </w: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14:paraId="5945A5DC" w14:textId="295E1F76" w:rsidR="00B83154" w:rsidRPr="00D60773" w:rsidRDefault="00B83154" w:rsidP="00B83154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E85017" w:rsidRPr="00E85017">
        <w:rPr>
          <w:color w:val="000000" w:themeColor="text1"/>
        </w:rPr>
        <w:t xml:space="preserve">Návrh zákona, ktorým sa mení a dopĺňa </w:t>
      </w:r>
      <w:r w:rsidR="00DA0152" w:rsidRPr="00DA0152">
        <w:rPr>
          <w:color w:val="000000" w:themeColor="text1"/>
        </w:rPr>
        <w:t>zákon č. 222/2004 Z. z. o dani z pridanej hodnoty v znení neskorších predpisov</w:t>
      </w:r>
    </w:p>
    <w:p w14:paraId="74A0107A" w14:textId="312A67BB" w:rsidR="001F728A" w:rsidRDefault="00B83154" w:rsidP="001F728A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3. Predmet návrhu zákona</w:t>
      </w:r>
      <w:r w:rsidR="00FE1FAC">
        <w:rPr>
          <w:b/>
          <w:bCs/>
          <w:color w:val="000000" w:themeColor="text1"/>
        </w:rPr>
        <w:t>:</w:t>
      </w:r>
      <w:r w:rsidR="001F728A" w:rsidRPr="001F728A">
        <w:rPr>
          <w:color w:val="000000" w:themeColor="text1"/>
        </w:rPr>
        <w:t xml:space="preserve"> </w:t>
      </w:r>
    </w:p>
    <w:p w14:paraId="66A9C5D8" w14:textId="499914F1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a) je upraven</w:t>
      </w:r>
      <w:r w:rsidR="00FE1FAC">
        <w:rPr>
          <w:rFonts w:ascii="Times New Roman" w:eastAsia="Times New Roman" w:hAnsi="Times New Roman" w:cs="Times New Roman"/>
          <w:color w:val="474747"/>
          <w:lang w:eastAsia="zh-CN"/>
        </w:rPr>
        <w:t>ý</w:t>
      </w: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 xml:space="preserve"> v práve Európskej únie</w:t>
      </w:r>
    </w:p>
    <w:p w14:paraId="1A17D107" w14:textId="77777777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- </w:t>
      </w:r>
      <w:r w:rsidRPr="00161C27">
        <w:rPr>
          <w:rFonts w:ascii="Times New Roman" w:eastAsia="Times New Roman" w:hAnsi="Times New Roman" w:cs="Times New Roman"/>
          <w:i/>
          <w:iCs/>
          <w:color w:val="474747"/>
          <w:lang w:eastAsia="zh-CN"/>
        </w:rPr>
        <w:t>primárnom</w:t>
      </w:r>
    </w:p>
    <w:p w14:paraId="1EBAC00E" w14:textId="77777777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- čl. 110 až 113 Zmluvy o fungovaní Európskej únie (Ú.v. EÚ C 83, 30.3. 2010),</w:t>
      </w: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br/>
        <w:t>sekundárnom (prijatom po nadobudnutí platnosti Lisabonskej zmluvy, ktorou sa mení a dopĺňa Zmluva o Európskej únii a Zmluva o založení Európskeho spoločenstva - po 30. novembri 2009)</w:t>
      </w:r>
    </w:p>
    <w:p w14:paraId="7D6689A3" w14:textId="77777777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- </w:t>
      </w:r>
      <w:r w:rsidRPr="00161C27">
        <w:rPr>
          <w:rFonts w:ascii="Times New Roman" w:eastAsia="Times New Roman" w:hAnsi="Times New Roman" w:cs="Times New Roman"/>
          <w:i/>
          <w:iCs/>
          <w:color w:val="474747"/>
          <w:lang w:eastAsia="zh-CN"/>
        </w:rPr>
        <w:t>sekundárnom (prijatom po nadobudnutím platnosti Lisabonskej zmluvy, ktorou sa mení a dopĺňa Zmluva o Európskom spoločenstve a Zmluva o Európskej únii – po 30. novembri 2009)</w:t>
      </w:r>
    </w:p>
    <w:p w14:paraId="61BB2707" w14:textId="77777777" w:rsidR="00161C27" w:rsidRPr="00161C27" w:rsidRDefault="00161C27" w:rsidP="00161C27">
      <w:pPr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legislatívne akty</w:t>
      </w:r>
    </w:p>
    <w:p w14:paraId="63D51846" w14:textId="77777777" w:rsidR="00161C27" w:rsidRPr="00161C27" w:rsidRDefault="00161C27" w:rsidP="00161C27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nelegislatívne akty</w:t>
      </w:r>
    </w:p>
    <w:p w14:paraId="01112261" w14:textId="77777777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- </w:t>
      </w:r>
      <w:r w:rsidRPr="00161C27">
        <w:rPr>
          <w:rFonts w:ascii="Times New Roman" w:eastAsia="Times New Roman" w:hAnsi="Times New Roman" w:cs="Times New Roman"/>
          <w:i/>
          <w:iCs/>
          <w:color w:val="474747"/>
          <w:lang w:eastAsia="zh-CN"/>
        </w:rPr>
        <w:t>sekundárnom (prijatom pred nadobudnutím platnosti Lisabonskej zmluvy, ktorou sa mení a dopĺňa Zmluva o Európskom spoločenstve a Zmluva o Európskej únii – do 30. novembra 2009)</w:t>
      </w:r>
    </w:p>
    <w:p w14:paraId="09609AC4" w14:textId="77777777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i/>
          <w:iCs/>
          <w:color w:val="474747"/>
          <w:lang w:eastAsia="zh-CN"/>
        </w:rPr>
        <w:t>- smernica Rady 2006/112/ES z 28. novembra 2006 o spoločnom systéme dane z pridanej hodnoty (Ú. v. EÚ L 347, 11.12.2006) v platnom znení,</w:t>
      </w:r>
    </w:p>
    <w:p w14:paraId="5A1DF52B" w14:textId="7F0776E5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b) je obsiahnut</w:t>
      </w:r>
      <w:r w:rsidR="00FE1FAC">
        <w:rPr>
          <w:rFonts w:ascii="Times New Roman" w:eastAsia="Times New Roman" w:hAnsi="Times New Roman" w:cs="Times New Roman"/>
          <w:color w:val="474747"/>
          <w:lang w:eastAsia="zh-CN"/>
        </w:rPr>
        <w:t>ý</w:t>
      </w: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 xml:space="preserve"> v judikatúre Súdneho dvora Európskej únie</w:t>
      </w:r>
      <w:r w:rsidR="00FE1FAC">
        <w:rPr>
          <w:rFonts w:ascii="Times New Roman" w:eastAsia="Times New Roman" w:hAnsi="Times New Roman" w:cs="Times New Roman"/>
          <w:color w:val="474747"/>
          <w:lang w:eastAsia="zh-CN"/>
        </w:rPr>
        <w:t>:</w:t>
      </w:r>
    </w:p>
    <w:p w14:paraId="4A535F28" w14:textId="77777777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- rozhodnutie Súdneho dvora EÚ vo veci C-437/06 Securenta Göttinger Immobilienanlagen und Vermögensmanagement AG proti Finanzamt Göttingen, rok 2008</w:t>
      </w:r>
    </w:p>
    <w:p w14:paraId="7B764C4E" w14:textId="0865AECA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- rozhodnutie Súdneho dvora EÚ vo veci C-25/03 Finanzamt Bergisch Gladbach proti HE, rok 2005</w:t>
      </w:r>
      <w:r>
        <w:rPr>
          <w:rFonts w:ascii="Times New Roman" w:eastAsia="Times New Roman" w:hAnsi="Times New Roman" w:cs="Times New Roman"/>
          <w:color w:val="474747"/>
          <w:lang w:eastAsia="zh-CN"/>
        </w:rPr>
        <w:t>.</w:t>
      </w:r>
    </w:p>
    <w:p w14:paraId="18CF4985" w14:textId="77777777" w:rsidR="00161C27" w:rsidRDefault="00161C27" w:rsidP="001F728A">
      <w:pPr>
        <w:rPr>
          <w:rFonts w:ascii="Times New Roman" w:eastAsia="Times New Roman" w:hAnsi="Times New Roman" w:cs="Times New Roman"/>
          <w:b/>
          <w:bCs/>
          <w:color w:val="000000"/>
          <w:lang w:eastAsia="zh-CN"/>
        </w:rPr>
      </w:pPr>
    </w:p>
    <w:p w14:paraId="2A2A5F11" w14:textId="045A572F" w:rsidR="001F728A" w:rsidRDefault="001F728A" w:rsidP="001F728A">
      <w:pPr>
        <w:rPr>
          <w:rFonts w:ascii="Times New Roman" w:eastAsia="Times New Roman" w:hAnsi="Times New Roman" w:cs="Times New Roman"/>
          <w:color w:val="000000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4.  Záväz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Sloven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republi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o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zťahu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k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Európ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únii: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Nie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sú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prekladaným  návrhom právneho predpisu dotknuté.</w:t>
      </w:r>
    </w:p>
    <w:p w14:paraId="76ABA02B" w14:textId="77777777" w:rsidR="001F728A" w:rsidRPr="001F728A" w:rsidRDefault="001F728A" w:rsidP="001F728A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</w:p>
    <w:p w14:paraId="368DCA12" w14:textId="167DAD53" w:rsidR="001F728A" w:rsidRPr="001F728A" w:rsidRDefault="001F728A" w:rsidP="001F728A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5.  Stupeň zlučiteľnosti návrhu právneho predpisu s právom Európskej únie: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 xml:space="preserve"> Úplný</w:t>
      </w:r>
      <w:r>
        <w:rPr>
          <w:rFonts w:ascii="Times New Roman" w:eastAsia="Times New Roman" w:hAnsi="Times New Roman" w:cs="Times New Roman"/>
          <w:color w:val="000000"/>
          <w:lang w:eastAsia="zh-CN"/>
        </w:rPr>
        <w:t>.</w:t>
      </w:r>
    </w:p>
    <w:p w14:paraId="27EB0E1A" w14:textId="176F76B9" w:rsidR="00B83154" w:rsidRPr="00D60773" w:rsidRDefault="00E85017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14:paraId="7F88C8B1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838EB" w14:textId="3FEF22B8" w:rsidR="00161C27" w:rsidRDefault="00161C27">
      <w:p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br w:type="page"/>
      </w:r>
    </w:p>
    <w:p w14:paraId="611775DA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</w:t>
      </w:r>
    </w:p>
    <w:p w14:paraId="5C111851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14:paraId="16DEB96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97ADC42" w14:textId="7A310BC8" w:rsidR="00F42969" w:rsidRPr="006E26EC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="00E85017">
        <w:rPr>
          <w:rFonts w:ascii="Times New Roman" w:hAnsi="Times New Roman" w:cs="Times New Roman"/>
          <w:color w:val="000000" w:themeColor="text1"/>
        </w:rPr>
        <w:t>N</w:t>
      </w:r>
      <w:r w:rsidR="00E85017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E85017" w:rsidRPr="00620725">
        <w:rPr>
          <w:rFonts w:ascii="Times New Roman" w:hAnsi="Times New Roman" w:cs="Times New Roman"/>
          <w:color w:val="000000" w:themeColor="text1"/>
        </w:rPr>
        <w:t xml:space="preserve">ktorým sa mení a dopĺňa </w:t>
      </w:r>
      <w:r w:rsidR="00DA0152" w:rsidRPr="00DA0152">
        <w:rPr>
          <w:rFonts w:ascii="Times New Roman" w:hAnsi="Times New Roman" w:cs="Times New Roman"/>
          <w:color w:val="000000" w:themeColor="text1"/>
        </w:rPr>
        <w:t>zákon č. 222/2004 Z. z. o dani z pridanej hodnoty v znení neskorších predpisov</w:t>
      </w:r>
      <w:r w:rsidR="00E85017">
        <w:rPr>
          <w:rFonts w:ascii="Times New Roman" w:hAnsi="Times New Roman" w:cs="Times New Roman"/>
          <w:color w:val="000000" w:themeColor="text1"/>
        </w:rPr>
        <w:t>.</w:t>
      </w:r>
      <w:r w:rsidR="00DA0152">
        <w:rPr>
          <w:rFonts w:ascii="Times New Roman" w:hAnsi="Times New Roman" w:cs="Times New Roman"/>
          <w:color w:val="000000" w:themeColor="text1"/>
        </w:rPr>
        <w:t xml:space="preserve"> </w:t>
      </w:r>
    </w:p>
    <w:p w14:paraId="7960D33F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14:paraId="1295211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E22EC9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9"/>
        <w:gridCol w:w="1188"/>
        <w:gridCol w:w="1177"/>
        <w:gridCol w:w="1196"/>
      </w:tblGrid>
      <w:tr w:rsidR="00F42969" w14:paraId="78A10856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CDAF4A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6E9AE6D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DD53EB3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8D32E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14:paraId="3B63268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4C9BDF5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893D70" w14:textId="7BB81EDB" w:rsidR="00F42969" w:rsidRDefault="00F42969" w:rsidP="001F728A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E06DEEE" w14:textId="36441AB4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8A34A38" w14:textId="6DC139B0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</w:tr>
      <w:tr w:rsidR="00F42969" w14:paraId="7CA97B8F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5CAD1C0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0DDAD7C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35535C1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FC006F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F65490B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CF629F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B4BCE0" w14:textId="792C7EDF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2BEB68A" w14:textId="52754D8A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96DABD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1512199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BAFF5DA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8777147" w14:textId="3636AAB0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9419CC4" w14:textId="6747528C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527DB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3117AD3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26D51E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6EC221F" w14:textId="3AB00F6B" w:rsidR="00F42969" w:rsidRDefault="00161C27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BE5EE62" w14:textId="6184B211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EF6E764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2C74429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45DC2B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C02EFB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7B34395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3346786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D6D0010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32B7C9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5674C2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DCA052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A348F5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1CF4CEE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9A8236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2630C1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CD3E13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73D56C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8C6FEE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52CF55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14:paraId="38CC5E17" w14:textId="5F6B1053" w:rsidR="00F42969" w:rsidRDefault="00FE1FAC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Negatívny v</w:t>
      </w:r>
      <w:r w:rsidRPr="00FE1FAC">
        <w:rPr>
          <w:rFonts w:ascii="Times New Roman" w:hAnsi="Times New Roman" w:cs="Times New Roman"/>
          <w:i/>
          <w:color w:val="000000" w:themeColor="text1"/>
        </w:rPr>
        <w:t>plyv na rozpočet verejnej správy</w:t>
      </w:r>
      <w:r>
        <w:rPr>
          <w:rFonts w:ascii="Times New Roman" w:hAnsi="Times New Roman" w:cs="Times New Roman"/>
          <w:i/>
          <w:color w:val="000000" w:themeColor="text1"/>
        </w:rPr>
        <w:t xml:space="preserve"> je možné vyčísliť približne vo výške 110 miliónov eur.</w:t>
      </w:r>
    </w:p>
    <w:p w14:paraId="134266F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48D3B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14:paraId="135B1489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282F883D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14:paraId="428A560A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7BDF9C41" w14:textId="26083884" w:rsidR="00F42969" w:rsidRPr="00D60773" w:rsidRDefault="00F42969" w:rsidP="00B61F43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 a stanovisko tohto ministerstva tvorí súčasť predkladaného materiálu.</w:t>
      </w: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417760" w14:textId="77777777" w:rsidR="00A25442" w:rsidRDefault="00A25442" w:rsidP="00A8760C">
      <w:r>
        <w:separator/>
      </w:r>
    </w:p>
  </w:endnote>
  <w:endnote w:type="continuationSeparator" w:id="0">
    <w:p w14:paraId="0EB88160" w14:textId="77777777" w:rsidR="00A25442" w:rsidRDefault="00A25442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A86EBEA" w14:textId="77777777" w:rsidR="00A8760C" w:rsidRDefault="00A8760C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A8760C" w:rsidRDefault="00A8760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662402" w14:textId="77777777" w:rsidR="00A8760C" w:rsidRPr="00A8760C" w:rsidRDefault="00A8760C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127F4B">
          <w:rPr>
            <w:rStyle w:val="slostrany"/>
            <w:rFonts w:ascii="Times New Roman" w:hAnsi="Times New Roman" w:cs="Times New Roman"/>
            <w:noProof/>
          </w:rPr>
          <w:t>2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A8760C" w:rsidRPr="00A8760C" w:rsidRDefault="00A8760C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9547904"/>
      <w:docPartObj>
        <w:docPartGallery w:val="Page Numbers (Bottom of Page)"/>
        <w:docPartUnique/>
      </w:docPartObj>
    </w:sdtPr>
    <w:sdtEndPr/>
    <w:sdtContent>
      <w:p w14:paraId="2C659F72" w14:textId="77777777" w:rsidR="00EF0811" w:rsidRDefault="00EF0811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1A2A61D" w14:textId="77777777" w:rsidR="00EF0811" w:rsidRDefault="00EF08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0AB522" w14:textId="77777777" w:rsidR="00A25442" w:rsidRDefault="00A25442" w:rsidP="00A8760C">
      <w:r>
        <w:separator/>
      </w:r>
    </w:p>
  </w:footnote>
  <w:footnote w:type="continuationSeparator" w:id="0">
    <w:p w14:paraId="0BFEA274" w14:textId="77777777" w:rsidR="00A25442" w:rsidRDefault="00A25442" w:rsidP="00A8760C">
      <w:r>
        <w:continuationSeparator/>
      </w:r>
    </w:p>
  </w:footnote>
  <w:footnote w:id="1">
    <w:p w14:paraId="16A89D8B" w14:textId="4238B01C" w:rsidR="00CE530C" w:rsidRDefault="00CE530C">
      <w:pPr>
        <w:pStyle w:val="Textpoznmkypodiarou"/>
      </w:pPr>
      <w:r>
        <w:rPr>
          <w:rStyle w:val="Odkaznapoznmkupodiarou"/>
        </w:rPr>
        <w:footnoteRef/>
      </w:r>
      <w:r>
        <w:t xml:space="preserve"> TA3. </w:t>
      </w:r>
      <w:r w:rsidRPr="00CE530C">
        <w:t>ROZHOVOR: Nulová DPH na potraviny v Poľsku či Maďarsku? Sme na chvoste celej únie, kričia potravinári</w:t>
      </w:r>
      <w:r>
        <w:t xml:space="preserve">. Dostupné na: </w:t>
      </w:r>
      <w:r w:rsidRPr="00CE530C">
        <w:t>https://www.ta3.com/clanok/226318/rozhovor-nulova-dph-na-potraviny-v-polsku-ci-madarsku-sme-na-chvoste-celej-unie-kricia-potravinari</w:t>
      </w:r>
      <w:r>
        <w:t>.</w:t>
      </w:r>
    </w:p>
  </w:footnote>
  <w:footnote w:id="2">
    <w:p w14:paraId="030401FE" w14:textId="478384E6" w:rsidR="003639F7" w:rsidRDefault="003639F7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3639F7">
        <w:t>Priemerné platy v Európskej únii za rok 2020</w:t>
      </w:r>
      <w:r>
        <w:t xml:space="preserve">. </w:t>
      </w:r>
      <w:r w:rsidR="00874878">
        <w:t>dostupné</w:t>
      </w:r>
      <w:r>
        <w:t xml:space="preserve"> na: </w:t>
      </w:r>
      <w:r w:rsidRPr="003639F7">
        <w:t>https://karierainfo.zoznam.sk/cl/1000147/1969967/Priemerne-platy-v-Europskej-unii-za-rok-2020--Kto-si-zije-ako-kral-a-kto-zivori</w:t>
      </w:r>
      <w:r>
        <w:t>.</w:t>
      </w:r>
    </w:p>
  </w:footnote>
  <w:footnote w:id="3">
    <w:p w14:paraId="1CF5078E" w14:textId="51DE6BC3" w:rsidR="006B23A7" w:rsidRDefault="006B23A7">
      <w:pPr>
        <w:pStyle w:val="Textpoznmkypodiarou"/>
      </w:pPr>
      <w:r>
        <w:rPr>
          <w:rStyle w:val="Odkaznapoznmkupodiarou"/>
        </w:rPr>
        <w:footnoteRef/>
      </w:r>
      <w:r>
        <w:t xml:space="preserve"> Forbes. </w:t>
      </w:r>
      <w:r w:rsidRPr="006B23A7">
        <w:t>Nižšia daň na potraviny? Podľa šéfa agrorezortu by to mohlo zabrzdiť zdražovanie</w:t>
      </w:r>
      <w:r>
        <w:t xml:space="preserve">. dostupné na: </w:t>
      </w:r>
      <w:r w:rsidRPr="006B23A7">
        <w:t>https://www.forbes.sk/nizsia-dan-na-niektore-potraviny-podla-sefa-agrorezortu-by-to-mohlo-zabrzdit-zdrazovanie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0AAF5" w14:textId="77777777" w:rsidR="00EF0811" w:rsidRDefault="00EF0811">
    <w:pPr>
      <w:pStyle w:val="Hlavika"/>
      <w:jc w:val="center"/>
    </w:pPr>
  </w:p>
  <w:p w14:paraId="5DCB80C6" w14:textId="77777777" w:rsidR="00EF0811" w:rsidRDefault="00EF081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0C80296"/>
    <w:multiLevelType w:val="multilevel"/>
    <w:tmpl w:val="C2B08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79D2084"/>
    <w:multiLevelType w:val="multilevel"/>
    <w:tmpl w:val="201657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7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7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szA2MDY1MDUxNDJT0lEKTi0uzszPAykwqwUA0R2YySwAAAA="/>
  </w:docVars>
  <w:rsids>
    <w:rsidRoot w:val="00BE2399"/>
    <w:rsid w:val="00036D03"/>
    <w:rsid w:val="00045086"/>
    <w:rsid w:val="00055641"/>
    <w:rsid w:val="00057603"/>
    <w:rsid w:val="000761CB"/>
    <w:rsid w:val="00082E79"/>
    <w:rsid w:val="000843A4"/>
    <w:rsid w:val="00090EA2"/>
    <w:rsid w:val="0009435F"/>
    <w:rsid w:val="000A35E6"/>
    <w:rsid w:val="000A6519"/>
    <w:rsid w:val="000B2CBC"/>
    <w:rsid w:val="000B54AD"/>
    <w:rsid w:val="000B5E7A"/>
    <w:rsid w:val="000C493B"/>
    <w:rsid w:val="000D3FBA"/>
    <w:rsid w:val="000F56B6"/>
    <w:rsid w:val="001264FB"/>
    <w:rsid w:val="00127F4B"/>
    <w:rsid w:val="00145931"/>
    <w:rsid w:val="00155991"/>
    <w:rsid w:val="00161C27"/>
    <w:rsid w:val="0016296F"/>
    <w:rsid w:val="0019318E"/>
    <w:rsid w:val="001B22FF"/>
    <w:rsid w:val="001F103A"/>
    <w:rsid w:val="001F4D4E"/>
    <w:rsid w:val="001F728A"/>
    <w:rsid w:val="00205B99"/>
    <w:rsid w:val="002061AA"/>
    <w:rsid w:val="002063ED"/>
    <w:rsid w:val="002471FC"/>
    <w:rsid w:val="00260CC7"/>
    <w:rsid w:val="00263889"/>
    <w:rsid w:val="00277BE4"/>
    <w:rsid w:val="00281B1D"/>
    <w:rsid w:val="0029280E"/>
    <w:rsid w:val="002977F4"/>
    <w:rsid w:val="002A37C4"/>
    <w:rsid w:val="00316A26"/>
    <w:rsid w:val="003175E8"/>
    <w:rsid w:val="003205C3"/>
    <w:rsid w:val="00350DC1"/>
    <w:rsid w:val="003527EB"/>
    <w:rsid w:val="00355B12"/>
    <w:rsid w:val="003639F7"/>
    <w:rsid w:val="0037025A"/>
    <w:rsid w:val="00377B0D"/>
    <w:rsid w:val="003920F8"/>
    <w:rsid w:val="003A4F3F"/>
    <w:rsid w:val="003D2FCA"/>
    <w:rsid w:val="003E1AD9"/>
    <w:rsid w:val="003F46AF"/>
    <w:rsid w:val="00404741"/>
    <w:rsid w:val="00433141"/>
    <w:rsid w:val="00433D46"/>
    <w:rsid w:val="00446004"/>
    <w:rsid w:val="00463651"/>
    <w:rsid w:val="00483D00"/>
    <w:rsid w:val="004C5139"/>
    <w:rsid w:val="004D1400"/>
    <w:rsid w:val="00500013"/>
    <w:rsid w:val="00505E0A"/>
    <w:rsid w:val="0051761C"/>
    <w:rsid w:val="005220DF"/>
    <w:rsid w:val="00526BCB"/>
    <w:rsid w:val="00535B17"/>
    <w:rsid w:val="00544392"/>
    <w:rsid w:val="005776A7"/>
    <w:rsid w:val="00587C8F"/>
    <w:rsid w:val="00595F40"/>
    <w:rsid w:val="005B0819"/>
    <w:rsid w:val="005B4EF1"/>
    <w:rsid w:val="005C0DF7"/>
    <w:rsid w:val="005D6D52"/>
    <w:rsid w:val="00620725"/>
    <w:rsid w:val="006213AF"/>
    <w:rsid w:val="00630934"/>
    <w:rsid w:val="006351F6"/>
    <w:rsid w:val="00635F60"/>
    <w:rsid w:val="00647E00"/>
    <w:rsid w:val="00680087"/>
    <w:rsid w:val="006864D9"/>
    <w:rsid w:val="00696D3E"/>
    <w:rsid w:val="006B23A7"/>
    <w:rsid w:val="006C15A1"/>
    <w:rsid w:val="006C74C4"/>
    <w:rsid w:val="006E26EC"/>
    <w:rsid w:val="00706D76"/>
    <w:rsid w:val="00711180"/>
    <w:rsid w:val="007270FB"/>
    <w:rsid w:val="0073149C"/>
    <w:rsid w:val="007453F7"/>
    <w:rsid w:val="00750A03"/>
    <w:rsid w:val="0076386C"/>
    <w:rsid w:val="0076645F"/>
    <w:rsid w:val="00774679"/>
    <w:rsid w:val="00785942"/>
    <w:rsid w:val="00794488"/>
    <w:rsid w:val="00794C60"/>
    <w:rsid w:val="007C2246"/>
    <w:rsid w:val="007D4705"/>
    <w:rsid w:val="007F535E"/>
    <w:rsid w:val="007F56D1"/>
    <w:rsid w:val="00800B99"/>
    <w:rsid w:val="00803C87"/>
    <w:rsid w:val="008126BB"/>
    <w:rsid w:val="00851889"/>
    <w:rsid w:val="008525F7"/>
    <w:rsid w:val="00866D63"/>
    <w:rsid w:val="00872B76"/>
    <w:rsid w:val="00874878"/>
    <w:rsid w:val="0089040E"/>
    <w:rsid w:val="008936FE"/>
    <w:rsid w:val="008A7D9F"/>
    <w:rsid w:val="008C014A"/>
    <w:rsid w:val="008D3514"/>
    <w:rsid w:val="008D7E9B"/>
    <w:rsid w:val="008E0FBE"/>
    <w:rsid w:val="008E19F7"/>
    <w:rsid w:val="008E37A2"/>
    <w:rsid w:val="008F0400"/>
    <w:rsid w:val="00905CEF"/>
    <w:rsid w:val="0091278C"/>
    <w:rsid w:val="009337B1"/>
    <w:rsid w:val="00936279"/>
    <w:rsid w:val="009425C3"/>
    <w:rsid w:val="00947904"/>
    <w:rsid w:val="00995168"/>
    <w:rsid w:val="009A1EA0"/>
    <w:rsid w:val="009C0174"/>
    <w:rsid w:val="009D10CE"/>
    <w:rsid w:val="009E363D"/>
    <w:rsid w:val="00A14F3D"/>
    <w:rsid w:val="00A17B2E"/>
    <w:rsid w:val="00A246F7"/>
    <w:rsid w:val="00A25442"/>
    <w:rsid w:val="00A34902"/>
    <w:rsid w:val="00A503B5"/>
    <w:rsid w:val="00A82E11"/>
    <w:rsid w:val="00A8760C"/>
    <w:rsid w:val="00A9400B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61F43"/>
    <w:rsid w:val="00B83154"/>
    <w:rsid w:val="00B86ECF"/>
    <w:rsid w:val="00B94948"/>
    <w:rsid w:val="00BB4A28"/>
    <w:rsid w:val="00BD39E2"/>
    <w:rsid w:val="00BE1434"/>
    <w:rsid w:val="00BE2399"/>
    <w:rsid w:val="00BE418B"/>
    <w:rsid w:val="00BF538E"/>
    <w:rsid w:val="00C01600"/>
    <w:rsid w:val="00C102D7"/>
    <w:rsid w:val="00C20288"/>
    <w:rsid w:val="00C27F38"/>
    <w:rsid w:val="00C5445B"/>
    <w:rsid w:val="00C66CD7"/>
    <w:rsid w:val="00C8069D"/>
    <w:rsid w:val="00C87D0B"/>
    <w:rsid w:val="00C90AC6"/>
    <w:rsid w:val="00CC33BC"/>
    <w:rsid w:val="00CC46FA"/>
    <w:rsid w:val="00CD71EC"/>
    <w:rsid w:val="00CE530C"/>
    <w:rsid w:val="00CF7915"/>
    <w:rsid w:val="00CF7CED"/>
    <w:rsid w:val="00D300D7"/>
    <w:rsid w:val="00D60773"/>
    <w:rsid w:val="00D768CD"/>
    <w:rsid w:val="00D83641"/>
    <w:rsid w:val="00D85EA2"/>
    <w:rsid w:val="00DA0152"/>
    <w:rsid w:val="00DA3104"/>
    <w:rsid w:val="00DC68C8"/>
    <w:rsid w:val="00DE4D20"/>
    <w:rsid w:val="00DE6B19"/>
    <w:rsid w:val="00DF7B06"/>
    <w:rsid w:val="00E14DDF"/>
    <w:rsid w:val="00E22B80"/>
    <w:rsid w:val="00E24535"/>
    <w:rsid w:val="00E64BD2"/>
    <w:rsid w:val="00E85017"/>
    <w:rsid w:val="00EA1B5A"/>
    <w:rsid w:val="00EA3411"/>
    <w:rsid w:val="00EE7B5F"/>
    <w:rsid w:val="00EF0811"/>
    <w:rsid w:val="00EF4DB6"/>
    <w:rsid w:val="00EF5B40"/>
    <w:rsid w:val="00F17D4B"/>
    <w:rsid w:val="00F25E33"/>
    <w:rsid w:val="00F31928"/>
    <w:rsid w:val="00F3698B"/>
    <w:rsid w:val="00F42969"/>
    <w:rsid w:val="00F5283D"/>
    <w:rsid w:val="00F52CE4"/>
    <w:rsid w:val="00F56ACD"/>
    <w:rsid w:val="00F763F4"/>
    <w:rsid w:val="00F90A93"/>
    <w:rsid w:val="00FC029C"/>
    <w:rsid w:val="00FD6032"/>
    <w:rsid w:val="00FD7D83"/>
    <w:rsid w:val="00FE1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character" w:customStyle="1" w:styleId="awspan">
    <w:name w:val="awspan"/>
    <w:basedOn w:val="Predvolenpsmoodseku"/>
    <w:rsid w:val="001F728A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CE530C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CE530C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CE530C"/>
    <w:rPr>
      <w:vertAlign w:val="superscript"/>
    </w:rPr>
  </w:style>
  <w:style w:type="character" w:styleId="Zvraznenie">
    <w:name w:val="Emphasis"/>
    <w:basedOn w:val="Predvolenpsmoodseku"/>
    <w:uiPriority w:val="20"/>
    <w:qFormat/>
    <w:rsid w:val="00161C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3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3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6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AB930A-19F3-4462-BB2F-D5FC72692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1</Pages>
  <Words>1102</Words>
  <Characters>6287</Characters>
  <Application>Microsoft Office Word</Application>
  <DocSecurity>0</DocSecurity>
  <Lines>52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gor Tkačivský</cp:lastModifiedBy>
  <cp:revision>3</cp:revision>
  <cp:lastPrinted>2022-02-23T10:52:00Z</cp:lastPrinted>
  <dcterms:created xsi:type="dcterms:W3CDTF">2020-05-18T13:18:00Z</dcterms:created>
  <dcterms:modified xsi:type="dcterms:W3CDTF">2022-02-23T11:47:00Z</dcterms:modified>
</cp:coreProperties>
</file>